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A7663" w14:textId="77777777" w:rsidR="00F46A13" w:rsidRDefault="00000000">
      <w:pPr>
        <w:pStyle w:val="a4"/>
      </w:pPr>
      <w:r>
        <w:t>Отчёт по лабораторной работе</w:t>
      </w:r>
    </w:p>
    <w:p w14:paraId="0C7C9C91" w14:textId="77777777" w:rsidR="00F46A13" w:rsidRDefault="00000000">
      <w:pPr>
        <w:pStyle w:val="a5"/>
      </w:pPr>
      <w:r>
        <w:t>Дисциплина: Архитектура компьютера</w:t>
      </w:r>
    </w:p>
    <w:p w14:paraId="238F3008" w14:textId="7DFFE69C" w:rsidR="00F46A13" w:rsidRDefault="00421825">
      <w:pPr>
        <w:pStyle w:val="Author"/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9860381"/>
        <w:docPartObj>
          <w:docPartGallery w:val="Table of Contents"/>
          <w:docPartUnique/>
        </w:docPartObj>
      </w:sdtPr>
      <w:sdtContent>
        <w:p w14:paraId="47327614" w14:textId="77777777" w:rsidR="00F46A13" w:rsidRDefault="00000000">
          <w:pPr>
            <w:pStyle w:val="ae"/>
          </w:pPr>
          <w:r>
            <w:t>Содержание</w:t>
          </w:r>
        </w:p>
        <w:p w14:paraId="75E8A891" w14:textId="77777777" w:rsidR="00421825" w:rsidRDefault="0000000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110982" w:history="1">
            <w:r w:rsidR="00421825" w:rsidRPr="00F93375">
              <w:rPr>
                <w:rStyle w:val="ad"/>
                <w:noProof/>
              </w:rPr>
              <w:t>1</w:t>
            </w:r>
            <w:r w:rsidR="00421825">
              <w:rPr>
                <w:noProof/>
              </w:rPr>
              <w:tab/>
            </w:r>
            <w:r w:rsidR="00421825" w:rsidRPr="00F93375">
              <w:rPr>
                <w:rStyle w:val="ad"/>
                <w:noProof/>
              </w:rPr>
              <w:t>Цель работы</w:t>
            </w:r>
            <w:r w:rsidR="00421825">
              <w:rPr>
                <w:noProof/>
                <w:webHidden/>
              </w:rPr>
              <w:tab/>
            </w:r>
            <w:r w:rsidR="00421825">
              <w:rPr>
                <w:noProof/>
                <w:webHidden/>
              </w:rPr>
              <w:fldChar w:fldCharType="begin"/>
            </w:r>
            <w:r w:rsidR="00421825">
              <w:rPr>
                <w:noProof/>
                <w:webHidden/>
              </w:rPr>
              <w:instrText xml:space="preserve"> PAGEREF _Toc185110982 \h </w:instrText>
            </w:r>
            <w:r w:rsidR="00421825">
              <w:rPr>
                <w:noProof/>
                <w:webHidden/>
              </w:rPr>
            </w:r>
            <w:r w:rsidR="00421825">
              <w:rPr>
                <w:noProof/>
                <w:webHidden/>
              </w:rPr>
              <w:fldChar w:fldCharType="separate"/>
            </w:r>
            <w:r w:rsidR="00421825">
              <w:rPr>
                <w:noProof/>
                <w:webHidden/>
              </w:rPr>
              <w:t>1</w:t>
            </w:r>
            <w:r w:rsidR="00421825">
              <w:rPr>
                <w:noProof/>
                <w:webHidden/>
              </w:rPr>
              <w:fldChar w:fldCharType="end"/>
            </w:r>
          </w:hyperlink>
        </w:p>
        <w:p w14:paraId="7997B191" w14:textId="77777777" w:rsidR="00421825" w:rsidRDefault="00421825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5110983" w:history="1">
            <w:r w:rsidRPr="00F9337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9337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0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40149" w14:textId="3D877D90" w:rsidR="00421825" w:rsidRDefault="00421825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5110984" w:history="1">
            <w:r w:rsidRPr="00F9337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93375">
              <w:rPr>
                <w:rStyle w:val="ad"/>
                <w:noProof/>
              </w:rPr>
              <w:t>Выполнение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0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21FDE" w14:textId="77777777" w:rsidR="00421825" w:rsidRDefault="00421825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5110985" w:history="1">
            <w:r w:rsidRPr="00F9337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9337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0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D5306" w14:textId="77777777" w:rsidR="00421825" w:rsidRDefault="00421825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5110986" w:history="1">
            <w:r w:rsidRPr="00F9337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9337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110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7030B" w14:textId="77777777" w:rsidR="00F46A13" w:rsidRDefault="00000000">
          <w:r>
            <w:fldChar w:fldCharType="end"/>
          </w:r>
        </w:p>
      </w:sdtContent>
    </w:sdt>
    <w:p w14:paraId="26EC8C32" w14:textId="77777777" w:rsidR="00F46A13" w:rsidRDefault="00000000">
      <w:pPr>
        <w:pStyle w:val="1"/>
      </w:pPr>
      <w:bookmarkStart w:id="0" w:name="цель-работы"/>
      <w:bookmarkStart w:id="1" w:name="_Toc185110982"/>
      <w:r>
        <w:rPr>
          <w:rStyle w:val="SectionNumber"/>
        </w:rPr>
        <w:t>1</w:t>
      </w:r>
      <w:r>
        <w:tab/>
        <w:t>Цель работы</w:t>
      </w:r>
      <w:bookmarkEnd w:id="1"/>
    </w:p>
    <w:p w14:paraId="5BCB33C7" w14:textId="77777777" w:rsidR="00F46A13" w:rsidRDefault="00000000">
      <w:pPr>
        <w:pStyle w:val="FirstParagraph"/>
      </w:pPr>
      <w:r>
        <w:t>Приобретение навыков написания программ для работы с файлами.</w:t>
      </w:r>
    </w:p>
    <w:p w14:paraId="1D8E3C6D" w14:textId="77777777" w:rsidR="00F46A13" w:rsidRDefault="00000000">
      <w:pPr>
        <w:pStyle w:val="1"/>
      </w:pPr>
      <w:bookmarkStart w:id="2" w:name="выполнение-лабораторной-работы"/>
      <w:bookmarkStart w:id="3" w:name="_Toc185110983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74B0E0FC" w14:textId="77777777" w:rsidR="00F46A13" w:rsidRDefault="00000000">
      <w:pPr>
        <w:pStyle w:val="FirstParagraph"/>
      </w:pPr>
      <w:r>
        <w:t>Создаю каталог для программ лабораторной работы № 10, перехожу в него и создаю файлы lab10-1.asm, readme-1.txt и readme-2.txt:</w:t>
      </w:r>
    </w:p>
    <w:p w14:paraId="40B41703" w14:textId="77777777" w:rsidR="00F46A13" w:rsidRDefault="00000000">
      <w:pPr>
        <w:pStyle w:val="CaptionedFigure"/>
      </w:pPr>
      <w:r>
        <w:rPr>
          <w:noProof/>
        </w:rPr>
        <w:drawing>
          <wp:inline distT="0" distB="0" distL="0" distR="0" wp14:anchorId="54804903" wp14:editId="7743A5F0">
            <wp:extent cx="4724400" cy="2590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113" cy="259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3A47B" w14:textId="77777777" w:rsidR="00F46A13" w:rsidRDefault="00000000">
      <w:pPr>
        <w:pStyle w:val="ImageCaption"/>
      </w:pPr>
      <w:r>
        <w:t>рис 1</w:t>
      </w:r>
    </w:p>
    <w:p w14:paraId="5329ED15" w14:textId="77777777" w:rsidR="00F46A13" w:rsidRDefault="00000000">
      <w:pPr>
        <w:pStyle w:val="a0"/>
      </w:pPr>
      <w:r>
        <w:lastRenderedPageBreak/>
        <w:t>Ввожу в файл lab10-1.asm текст программы (Программа записи в файл сообщения):</w:t>
      </w:r>
    </w:p>
    <w:p w14:paraId="0A7915C6" w14:textId="77777777" w:rsidR="00F46A13" w:rsidRDefault="00000000">
      <w:pPr>
        <w:pStyle w:val="CaptionedFigure"/>
      </w:pPr>
      <w:r>
        <w:rPr>
          <w:noProof/>
        </w:rPr>
        <w:drawing>
          <wp:inline distT="0" distB="0" distL="0" distR="0" wp14:anchorId="6F8396C4" wp14:editId="263BD338">
            <wp:extent cx="3733800" cy="5428075"/>
            <wp:effectExtent l="0" t="0" r="0" b="0"/>
            <wp:docPr id="25" name="Picture" descr="рис 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509EB" w14:textId="77777777" w:rsidR="00F46A13" w:rsidRDefault="00000000">
      <w:pPr>
        <w:pStyle w:val="ImageCaption"/>
      </w:pPr>
      <w:r>
        <w:t>рис 2</w:t>
      </w:r>
    </w:p>
    <w:p w14:paraId="0D9A7708" w14:textId="77777777" w:rsidR="00F46A13" w:rsidRDefault="00000000">
      <w:pPr>
        <w:pStyle w:val="a0"/>
      </w:pPr>
      <w:r>
        <w:t>Создаю исполняемый файл и проверяю его работу:</w:t>
      </w:r>
    </w:p>
    <w:p w14:paraId="79D52EA4" w14:textId="77777777" w:rsidR="00F46A13" w:rsidRDefault="00000000">
      <w:pPr>
        <w:pStyle w:val="CaptionedFigure"/>
      </w:pPr>
      <w:r>
        <w:rPr>
          <w:noProof/>
        </w:rPr>
        <w:drawing>
          <wp:inline distT="0" distB="0" distL="0" distR="0" wp14:anchorId="6022C21D" wp14:editId="76C011CA">
            <wp:extent cx="4084320" cy="12573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583" cy="125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B4763" w14:textId="77777777" w:rsidR="00F46A13" w:rsidRDefault="00000000">
      <w:pPr>
        <w:pStyle w:val="ImageCaption"/>
      </w:pPr>
      <w:r>
        <w:t>рис 3</w:t>
      </w:r>
    </w:p>
    <w:p w14:paraId="689E538A" w14:textId="77777777" w:rsidR="00F46A1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4C59CF2" wp14:editId="0AD45A21">
            <wp:extent cx="3482340" cy="64008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867" cy="64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7C648" w14:textId="77777777" w:rsidR="00F46A13" w:rsidRDefault="00000000">
      <w:pPr>
        <w:pStyle w:val="ImageCaption"/>
      </w:pPr>
      <w:r>
        <w:t>рис 4</w:t>
      </w:r>
    </w:p>
    <w:p w14:paraId="687E66E9" w14:textId="77777777" w:rsidR="00F46A13" w:rsidRDefault="00000000">
      <w:pPr>
        <w:pStyle w:val="a0"/>
      </w:pPr>
      <w:r>
        <w:t>С помощью chmod изменяю права доступа к файлу lab10-1, запретив его выполнение(u-x). При запуске, получаю сообщение “Persmission denied” (отказано в разрешении):</w:t>
      </w:r>
    </w:p>
    <w:p w14:paraId="543EDFAC" w14:textId="77777777" w:rsidR="00F46A13" w:rsidRDefault="00000000">
      <w:pPr>
        <w:pStyle w:val="CaptionedFigure"/>
      </w:pPr>
      <w:r>
        <w:rPr>
          <w:noProof/>
        </w:rPr>
        <w:drawing>
          <wp:inline distT="0" distB="0" distL="0" distR="0" wp14:anchorId="2E5D9A61" wp14:editId="2DA995C7">
            <wp:extent cx="2781300" cy="10210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790" cy="10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799F6" w14:textId="77777777" w:rsidR="00F46A13" w:rsidRDefault="00000000">
      <w:pPr>
        <w:pStyle w:val="ImageCaption"/>
      </w:pPr>
      <w:r>
        <w:t>рис 5</w:t>
      </w:r>
    </w:p>
    <w:p w14:paraId="237A28FE" w14:textId="77777777" w:rsidR="00F46A13" w:rsidRDefault="00000000">
      <w:pPr>
        <w:pStyle w:val="a0"/>
      </w:pPr>
      <w:r>
        <w:t>С помощью chmod изменяю права доступа к файлу lab10-1.asm с исходным текстом программы, добавляя права на исполнение(u+x), и проверяю с помощью ls -l:</w:t>
      </w:r>
    </w:p>
    <w:p w14:paraId="20835BB6" w14:textId="77777777" w:rsidR="00F46A13" w:rsidRDefault="00000000">
      <w:pPr>
        <w:pStyle w:val="CaptionedFigure"/>
      </w:pPr>
      <w:r>
        <w:rPr>
          <w:noProof/>
        </w:rPr>
        <w:drawing>
          <wp:inline distT="0" distB="0" distL="0" distR="0" wp14:anchorId="6CED518C" wp14:editId="7EAD5809">
            <wp:extent cx="4229100" cy="13716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1656" cy="137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21AE0" w14:textId="77777777" w:rsidR="00F46A13" w:rsidRDefault="00000000">
      <w:pPr>
        <w:pStyle w:val="ImageCaption"/>
      </w:pPr>
      <w:r>
        <w:t>рис 6</w:t>
      </w:r>
    </w:p>
    <w:p w14:paraId="50ADE156" w14:textId="77777777" w:rsidR="00F46A13" w:rsidRDefault="00000000">
      <w:pPr>
        <w:pStyle w:val="a0"/>
      </w:pPr>
      <w:r>
        <w:t>При исполнении, программа изменяет доступ к файлу lab10-1. При запуске, программа добавляет введенный текст к старому введенному тексту, именно поэтому мы видим две строки:</w:t>
      </w:r>
    </w:p>
    <w:p w14:paraId="39AA718A" w14:textId="77777777" w:rsidR="00F46A13" w:rsidRDefault="00000000">
      <w:pPr>
        <w:pStyle w:val="CaptionedFigure"/>
      </w:pPr>
      <w:r>
        <w:rPr>
          <w:noProof/>
        </w:rPr>
        <w:drawing>
          <wp:inline distT="0" distB="0" distL="0" distR="0" wp14:anchorId="29DF759A" wp14:editId="3F542B60">
            <wp:extent cx="3787140" cy="179832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324" cy="179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2980B" w14:textId="77777777" w:rsidR="00F46A13" w:rsidRDefault="00000000">
      <w:pPr>
        <w:pStyle w:val="ImageCaption"/>
      </w:pPr>
      <w:r>
        <w:t>рис 7</w:t>
      </w:r>
    </w:p>
    <w:p w14:paraId="5C1FC0D3" w14:textId="77777777" w:rsidR="00F46A13" w:rsidRDefault="00000000">
      <w:pPr>
        <w:pStyle w:val="a0"/>
      </w:pPr>
      <w:r>
        <w:lastRenderedPageBreak/>
        <w:t>В соответствии с вариантом 10, устанавливаю права доступа к файлу readme1.txt в символьном виде(r– r– rwx), а для файла readme-2.txt – в восмеричном виде(447). Проверяю правильность выполнения с помощью команды ls -l:</w:t>
      </w:r>
    </w:p>
    <w:p w14:paraId="49354EE5" w14:textId="77777777" w:rsidR="00F46A13" w:rsidRDefault="00000000">
      <w:pPr>
        <w:pStyle w:val="CaptionedFigure"/>
      </w:pPr>
      <w:r>
        <w:rPr>
          <w:noProof/>
        </w:rPr>
        <w:drawing>
          <wp:inline distT="0" distB="0" distL="0" distR="0" wp14:anchorId="6D88313D" wp14:editId="65A330A2">
            <wp:extent cx="3497580" cy="20574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9262" cy="205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084C7" w14:textId="77777777" w:rsidR="00F46A13" w:rsidRDefault="00000000">
      <w:pPr>
        <w:pStyle w:val="ImageCaption"/>
      </w:pPr>
      <w:r>
        <w:t>рис 8</w:t>
      </w:r>
    </w:p>
    <w:p w14:paraId="03929B1E" w14:textId="77777777" w:rsidR="00F46A13" w:rsidRDefault="00000000">
      <w:pPr>
        <w:pStyle w:val="1"/>
      </w:pPr>
      <w:bookmarkStart w:id="4" w:name="выполнение-самостоятельной-работы"/>
      <w:bookmarkStart w:id="5" w:name="_Toc185110984"/>
      <w:bookmarkEnd w:id="2"/>
      <w:r>
        <w:rPr>
          <w:rStyle w:val="SectionNumber"/>
        </w:rPr>
        <w:t>3</w:t>
      </w:r>
      <w:r>
        <w:tab/>
        <w:t>Выполнение самостоятельной работы</w:t>
      </w:r>
      <w:bookmarkEnd w:id="5"/>
    </w:p>
    <w:p w14:paraId="2A5572B1" w14:textId="77777777" w:rsidR="00F46A13" w:rsidRDefault="00000000">
      <w:pPr>
        <w:pStyle w:val="FirstParagraph"/>
      </w:pPr>
      <w:r>
        <w:t>Создаю файл task10.asm и в него пишу текст программы:</w:t>
      </w:r>
    </w:p>
    <w:p w14:paraId="2B1DAAE5" w14:textId="77777777" w:rsidR="00F46A13" w:rsidRDefault="00000000">
      <w:pPr>
        <w:pStyle w:val="CaptionedFigure"/>
      </w:pPr>
      <w:r>
        <w:rPr>
          <w:noProof/>
        </w:rPr>
        <w:drawing>
          <wp:inline distT="0" distB="0" distL="0" distR="0" wp14:anchorId="52C23AC3" wp14:editId="182BC909">
            <wp:extent cx="4358640" cy="113538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859" cy="11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1EEAE" w14:textId="77777777" w:rsidR="00F46A13" w:rsidRDefault="00000000">
      <w:pPr>
        <w:pStyle w:val="ImageCaption"/>
      </w:pPr>
      <w:r>
        <w:t>рис 9</w:t>
      </w:r>
    </w:p>
    <w:p w14:paraId="129E5ABC" w14:textId="77777777" w:rsidR="00F46A1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CE5DEF6" wp14:editId="79A75EA1">
            <wp:extent cx="3733800" cy="3815748"/>
            <wp:effectExtent l="0" t="0" r="0" b="0"/>
            <wp:docPr id="50" name="Picture" descr="рис 1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0BA9BF" w14:textId="77777777" w:rsidR="00F46A13" w:rsidRDefault="00000000">
      <w:pPr>
        <w:pStyle w:val="ImageCaption"/>
      </w:pPr>
      <w:r>
        <w:t>рис 10</w:t>
      </w:r>
    </w:p>
    <w:p w14:paraId="3A7C0138" w14:textId="77777777" w:rsidR="00F46A13" w:rsidRDefault="00000000">
      <w:pPr>
        <w:pStyle w:val="a0"/>
      </w:pPr>
      <w:r>
        <w:t>Создаю исполняемый файл. Программа выводит приглашения “Как Вас зовут?”, вводится с клавиатуры свои фамилию и имя, создает файл с именем name.txt, записывает в файл сообщение “Меня зовут”, допишет в файл строку введенную с клавиатуры и закрывает файл:</w:t>
      </w:r>
    </w:p>
    <w:p w14:paraId="394865DD" w14:textId="77777777" w:rsidR="00421825" w:rsidRDefault="00000000" w:rsidP="00421825">
      <w:pPr>
        <w:pStyle w:val="ImageCaption"/>
      </w:pPr>
      <w:r>
        <w:rPr>
          <w:noProof/>
        </w:rPr>
        <w:drawing>
          <wp:inline distT="0" distB="0" distL="0" distR="0" wp14:anchorId="24E637DB" wp14:editId="42A8A221">
            <wp:extent cx="4427220" cy="174498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83" cy="17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21825" w:rsidRPr="00421825">
        <w:t xml:space="preserve"> </w:t>
      </w:r>
    </w:p>
    <w:p w14:paraId="5DA42F96" w14:textId="0854D3A7" w:rsidR="00421825" w:rsidRDefault="00421825" w:rsidP="00421825">
      <w:pPr>
        <w:pStyle w:val="ImageCaption"/>
      </w:pPr>
      <w:r>
        <w:t>рис 11</w:t>
      </w:r>
    </w:p>
    <w:p w14:paraId="42478C59" w14:textId="7EC27244" w:rsidR="00F46A13" w:rsidRDefault="00F46A13">
      <w:pPr>
        <w:pStyle w:val="CaptionedFigure"/>
      </w:pPr>
    </w:p>
    <w:p w14:paraId="52428370" w14:textId="77777777" w:rsidR="00421825" w:rsidRDefault="00421825">
      <w:pPr>
        <w:pStyle w:val="ImageCaption"/>
      </w:pPr>
      <w:r>
        <w:rPr>
          <w:noProof/>
        </w:rPr>
        <w:drawing>
          <wp:inline distT="0" distB="0" distL="0" distR="0" wp14:anchorId="32A93D5C" wp14:editId="372CFE56">
            <wp:extent cx="4391025" cy="1074342"/>
            <wp:effectExtent l="0" t="0" r="0" b="0"/>
            <wp:docPr id="1483487026" name="Рисунок 1" descr="Изображение выглядит как текст, Шрифт, снимок экрана, Графи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487026" name="Рисунок 1" descr="Изображение выглядит как текст, Шрифт, снимок экрана, Графика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7273" cy="1088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0055A" w14:textId="1650330A" w:rsidR="00F46A13" w:rsidRDefault="00000000">
      <w:pPr>
        <w:pStyle w:val="ImageCaption"/>
      </w:pPr>
      <w:r>
        <w:t>рис 1</w:t>
      </w:r>
      <w:r w:rsidR="00421825">
        <w:t>2</w:t>
      </w:r>
    </w:p>
    <w:p w14:paraId="263A316D" w14:textId="77777777" w:rsidR="00F46A13" w:rsidRDefault="00000000">
      <w:pPr>
        <w:pStyle w:val="a0"/>
      </w:pPr>
      <w:r>
        <w:t>Код программы:</w:t>
      </w:r>
    </w:p>
    <w:p w14:paraId="2186F35F" w14:textId="77777777" w:rsidR="00F46A13" w:rsidRDefault="00000000">
      <w:pPr>
        <w:pStyle w:val="SourceCode"/>
      </w:pPr>
      <w:r>
        <w:rPr>
          <w:rStyle w:val="VerbatimChar"/>
        </w:rPr>
        <w:t>%include 'in_out.asm'</w:t>
      </w:r>
      <w:r>
        <w:br/>
      </w:r>
      <w:r>
        <w:br/>
      </w:r>
      <w:r>
        <w:rPr>
          <w:rStyle w:val="VerbatimChar"/>
        </w:rPr>
        <w:t>SECTION .data</w:t>
      </w:r>
      <w:r>
        <w:br/>
      </w:r>
      <w:r>
        <w:rPr>
          <w:rStyle w:val="VerbatimChar"/>
        </w:rPr>
        <w:t>one: db 'Как Вас зовут?',0</w:t>
      </w:r>
      <w:r>
        <w:br/>
      </w:r>
      <w:r>
        <w:rPr>
          <w:rStyle w:val="VerbatimChar"/>
        </w:rPr>
        <w:t>filename: db "name.txt", 0</w:t>
      </w:r>
      <w:r>
        <w:br/>
      </w:r>
      <w:r>
        <w:rPr>
          <w:rStyle w:val="VerbatimChar"/>
        </w:rPr>
        <w:t>msg: db 'Меня зовут '</w:t>
      </w:r>
      <w:r>
        <w:br/>
      </w:r>
      <w:r>
        <w:rPr>
          <w:rStyle w:val="VerbatimChar"/>
        </w:rPr>
        <w:t>theLength: equ $-msg</w:t>
      </w:r>
      <w:r>
        <w:br/>
      </w:r>
      <w:r>
        <w:br/>
      </w:r>
      <w:r>
        <w:rPr>
          <w:rStyle w:val="VerbatimChar"/>
        </w:rPr>
        <w:t>SECTION .bss</w:t>
      </w:r>
      <w:r>
        <w:br/>
      </w:r>
      <w:r>
        <w:rPr>
          <w:rStyle w:val="VerbatimChar"/>
        </w:rPr>
        <w:t>name: resb 64</w:t>
      </w:r>
      <w:r>
        <w:br/>
      </w:r>
      <w:r>
        <w:br/>
      </w:r>
      <w:r>
        <w:rPr>
          <w:rStyle w:val="VerbatimChar"/>
        </w:rPr>
        <w:t>SECTION .text</w:t>
      </w:r>
      <w:r>
        <w:br/>
      </w:r>
      <w:r>
        <w:rPr>
          <w:rStyle w:val="VerbatimChar"/>
        </w:rPr>
        <w:t>global _start</w:t>
      </w:r>
      <w:r>
        <w:br/>
      </w:r>
      <w:r>
        <w:br/>
      </w:r>
      <w:r>
        <w:rPr>
          <w:rStyle w:val="VerbatimChar"/>
        </w:rPr>
        <w:t>_start:</w:t>
      </w:r>
      <w:r>
        <w:br/>
      </w:r>
      <w:r>
        <w:rPr>
          <w:rStyle w:val="VerbatimChar"/>
        </w:rPr>
        <w:t>mov eax,one</w:t>
      </w:r>
      <w:r>
        <w:br/>
      </w:r>
      <w:r>
        <w:rPr>
          <w:rStyle w:val="VerbatimChar"/>
        </w:rPr>
        <w:t>call sprintLF</w:t>
      </w:r>
      <w:r>
        <w:br/>
      </w:r>
      <w:r>
        <w:br/>
      </w:r>
      <w:r>
        <w:rPr>
          <w:rStyle w:val="VerbatimChar"/>
        </w:rPr>
        <w:t>mov ecx, name</w:t>
      </w:r>
      <w:r>
        <w:br/>
      </w:r>
      <w:r>
        <w:rPr>
          <w:rStyle w:val="VerbatimChar"/>
        </w:rPr>
        <w:t>mov edx, 64</w:t>
      </w:r>
      <w:r>
        <w:br/>
      </w:r>
      <w:r>
        <w:rPr>
          <w:rStyle w:val="VerbatimChar"/>
        </w:rPr>
        <w:t>call sread</w:t>
      </w:r>
      <w:r>
        <w:br/>
      </w:r>
      <w:r>
        <w:br/>
      </w:r>
      <w:r>
        <w:rPr>
          <w:rStyle w:val="VerbatimChar"/>
        </w:rPr>
        <w:t>mov ecx, 0777o</w:t>
      </w:r>
      <w:r>
        <w:br/>
      </w:r>
      <w:r>
        <w:rPr>
          <w:rStyle w:val="VerbatimChar"/>
        </w:rPr>
        <w:t>mov ebx, filename</w:t>
      </w:r>
      <w:r>
        <w:br/>
      </w:r>
      <w:r>
        <w:rPr>
          <w:rStyle w:val="VerbatimChar"/>
        </w:rPr>
        <w:t>mov eax, 8</w:t>
      </w:r>
      <w:r>
        <w:br/>
      </w:r>
      <w:r>
        <w:rPr>
          <w:rStyle w:val="VerbatimChar"/>
        </w:rPr>
        <w:t>int 80h</w:t>
      </w:r>
      <w:r>
        <w:br/>
      </w:r>
      <w:r>
        <w:br/>
      </w:r>
      <w:r>
        <w:rPr>
          <w:rStyle w:val="VerbatimChar"/>
        </w:rPr>
        <w:t>mov ecx, 2</w:t>
      </w:r>
      <w:r>
        <w:br/>
      </w:r>
      <w:r>
        <w:rPr>
          <w:rStyle w:val="VerbatimChar"/>
        </w:rPr>
        <w:t>mov ebx, filename</w:t>
      </w:r>
      <w:r>
        <w:br/>
      </w:r>
      <w:r>
        <w:rPr>
          <w:rStyle w:val="VerbatimChar"/>
        </w:rPr>
        <w:t>mov eax, 5</w:t>
      </w:r>
      <w:r>
        <w:br/>
      </w:r>
      <w:r>
        <w:rPr>
          <w:rStyle w:val="VerbatimChar"/>
        </w:rPr>
        <w:t>int 80h</w:t>
      </w:r>
      <w:r>
        <w:br/>
      </w:r>
      <w:r>
        <w:br/>
      </w:r>
      <w:r>
        <w:rPr>
          <w:rStyle w:val="VerbatimChar"/>
        </w:rPr>
        <w:t>mov eax, 4</w:t>
      </w:r>
      <w:r>
        <w:br/>
      </w:r>
      <w:r>
        <w:rPr>
          <w:rStyle w:val="VerbatimChar"/>
        </w:rPr>
        <w:t>mov ebx,eax</w:t>
      </w:r>
      <w:r>
        <w:br/>
      </w:r>
      <w:r>
        <w:rPr>
          <w:rStyle w:val="VerbatimChar"/>
        </w:rPr>
        <w:t>mov ecx,msg</w:t>
      </w:r>
      <w:r>
        <w:br/>
      </w:r>
      <w:r>
        <w:rPr>
          <w:rStyle w:val="VerbatimChar"/>
        </w:rPr>
        <w:t>int 80h</w:t>
      </w:r>
      <w:r>
        <w:br/>
      </w:r>
      <w:r>
        <w:lastRenderedPageBreak/>
        <w:br/>
      </w:r>
      <w:r>
        <w:rPr>
          <w:rStyle w:val="VerbatimChar"/>
        </w:rPr>
        <w:t>mov ebx,esi</w:t>
      </w:r>
      <w:r>
        <w:br/>
      </w:r>
      <w:r>
        <w:rPr>
          <w:rStyle w:val="VerbatimChar"/>
        </w:rPr>
        <w:t>mov eax,6</w:t>
      </w:r>
      <w:r>
        <w:br/>
      </w:r>
      <w:r>
        <w:rPr>
          <w:rStyle w:val="VerbatimChar"/>
        </w:rPr>
        <w:t>int 80h</w:t>
      </w:r>
      <w:r>
        <w:br/>
      </w:r>
      <w:r>
        <w:rPr>
          <w:rStyle w:val="VerbatimChar"/>
        </w:rPr>
        <w:t>call quit</w:t>
      </w:r>
      <w:r>
        <w:br/>
      </w:r>
      <w:r>
        <w:rPr>
          <w:rStyle w:val="VerbatimChar"/>
        </w:rPr>
        <w:t xml:space="preserve"> </w:t>
      </w:r>
    </w:p>
    <w:p w14:paraId="51335602" w14:textId="77777777" w:rsidR="00F46A13" w:rsidRDefault="00000000">
      <w:pPr>
        <w:pStyle w:val="1"/>
      </w:pPr>
      <w:bookmarkStart w:id="6" w:name="выводы"/>
      <w:bookmarkStart w:id="7" w:name="_Toc185110985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3977640B" w14:textId="77777777" w:rsidR="00F46A13" w:rsidRDefault="00000000">
      <w:pPr>
        <w:pStyle w:val="FirstParagraph"/>
      </w:pPr>
      <w:r>
        <w:t>При выполнение лабораторной работы, я приобрела навыки написания программ для работы с файлами.</w:t>
      </w:r>
    </w:p>
    <w:p w14:paraId="3445C141" w14:textId="77777777" w:rsidR="00F46A13" w:rsidRDefault="00000000">
      <w:pPr>
        <w:pStyle w:val="1"/>
      </w:pPr>
      <w:bookmarkStart w:id="8" w:name="список-литературы"/>
      <w:bookmarkStart w:id="9" w:name="_Toc185110986"/>
      <w:bookmarkEnd w:id="6"/>
      <w:r>
        <w:rPr>
          <w:rStyle w:val="SectionNumber"/>
        </w:rPr>
        <w:t>5</w:t>
      </w:r>
      <w:r>
        <w:tab/>
        <w:t>Список литературы</w:t>
      </w:r>
      <w:bookmarkEnd w:id="9"/>
    </w:p>
    <w:p w14:paraId="7313AA7C" w14:textId="77777777" w:rsidR="00F46A13" w:rsidRDefault="00000000">
      <w:pPr>
        <w:pStyle w:val="FirstParagraph"/>
      </w:pPr>
      <w:hyperlink r:id="rId19">
        <w:r>
          <w:rPr>
            <w:rStyle w:val="ad"/>
          </w:rPr>
          <w:t>Архитектура ЭВМ</w:t>
        </w:r>
      </w:hyperlink>
      <w:bookmarkEnd w:id="8"/>
    </w:p>
    <w:sectPr w:rsidR="00F46A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DD313" w14:textId="77777777" w:rsidR="009A64DF" w:rsidRDefault="009A64DF">
      <w:pPr>
        <w:spacing w:after="0"/>
      </w:pPr>
      <w:r>
        <w:separator/>
      </w:r>
    </w:p>
  </w:endnote>
  <w:endnote w:type="continuationSeparator" w:id="0">
    <w:p w14:paraId="2B5C7642" w14:textId="77777777" w:rsidR="009A64DF" w:rsidRDefault="009A64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7624A" w14:textId="77777777" w:rsidR="009A64DF" w:rsidRDefault="009A64DF">
      <w:r>
        <w:separator/>
      </w:r>
    </w:p>
  </w:footnote>
  <w:footnote w:type="continuationSeparator" w:id="0">
    <w:p w14:paraId="68412F68" w14:textId="77777777" w:rsidR="009A64DF" w:rsidRDefault="009A64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58FE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90093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6A13"/>
    <w:rsid w:val="0037058B"/>
    <w:rsid w:val="00421825"/>
    <w:rsid w:val="009A64DF"/>
    <w:rsid w:val="00F46A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9FB89"/>
  <w15:docId w15:val="{C5630C2F-18DB-4DD4-8E8D-A9DABA35E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2182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</vt:lpstr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Вакутайпа Милдред</dc:creator>
  <cp:keywords/>
  <cp:lastModifiedBy>Чали Мутале</cp:lastModifiedBy>
  <cp:revision>2</cp:revision>
  <dcterms:created xsi:type="dcterms:W3CDTF">2023-12-16T16:06:00Z</dcterms:created>
  <dcterms:modified xsi:type="dcterms:W3CDTF">2024-12-14T20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